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3935A8" w14:textId="77777777" w:rsidR="0021394E" w:rsidRDefault="0021394E" w:rsidP="0021394E">
      <w:pPr>
        <w:jc w:val="center"/>
      </w:pPr>
    </w:p>
    <w:p w14:paraId="533E2D0B" w14:textId="77777777" w:rsidR="0021394E" w:rsidRDefault="0021394E" w:rsidP="0021394E">
      <w:pPr>
        <w:jc w:val="center"/>
      </w:pPr>
    </w:p>
    <w:p w14:paraId="6B8664B9" w14:textId="77777777" w:rsidR="0021394E" w:rsidRDefault="0021394E" w:rsidP="0021394E">
      <w:pPr>
        <w:jc w:val="center"/>
      </w:pPr>
    </w:p>
    <w:p w14:paraId="431E1941" w14:textId="77777777" w:rsidR="0021394E" w:rsidRDefault="0021394E" w:rsidP="0021394E">
      <w:pPr>
        <w:jc w:val="center"/>
      </w:pPr>
    </w:p>
    <w:p w14:paraId="614373BF" w14:textId="77777777" w:rsidR="0021394E" w:rsidRDefault="0021394E" w:rsidP="0021394E">
      <w:pPr>
        <w:jc w:val="center"/>
      </w:pPr>
    </w:p>
    <w:p w14:paraId="1BE115BD" w14:textId="77777777" w:rsidR="0021394E" w:rsidRDefault="0021394E" w:rsidP="0021394E">
      <w:pPr>
        <w:jc w:val="center"/>
      </w:pPr>
    </w:p>
    <w:p w14:paraId="45AC7395" w14:textId="2505C8CE" w:rsidR="00E7067E" w:rsidRDefault="0021394E" w:rsidP="0021394E">
      <w:pPr>
        <w:jc w:val="center"/>
      </w:pPr>
      <w:r>
        <w:t xml:space="preserve">Milestone </w:t>
      </w:r>
      <w:r w:rsidR="00732C0F">
        <w:t>4</w:t>
      </w:r>
    </w:p>
    <w:p w14:paraId="5F1B07D8" w14:textId="38E0E482" w:rsidR="0021394E" w:rsidRDefault="0021394E" w:rsidP="0021394E">
      <w:pPr>
        <w:jc w:val="center"/>
      </w:pPr>
      <w:r>
        <w:t>Cory Wattenberger</w:t>
      </w:r>
    </w:p>
    <w:p w14:paraId="26AB1D4E" w14:textId="4E4DAC3E" w:rsidR="0021394E" w:rsidRDefault="0021394E" w:rsidP="0021394E">
      <w:pPr>
        <w:jc w:val="center"/>
      </w:pPr>
      <w:r>
        <w:t>7/3/2022</w:t>
      </w:r>
    </w:p>
    <w:p w14:paraId="14D5968D" w14:textId="60FD5266" w:rsidR="0021394E" w:rsidRDefault="0021394E" w:rsidP="0021394E">
      <w:pPr>
        <w:jc w:val="center"/>
      </w:pPr>
    </w:p>
    <w:p w14:paraId="714EEF37" w14:textId="7C3BFADA" w:rsidR="0021394E" w:rsidRDefault="0021394E" w:rsidP="0021394E">
      <w:pPr>
        <w:jc w:val="center"/>
      </w:pPr>
    </w:p>
    <w:p w14:paraId="2413705D" w14:textId="18CA5A4F" w:rsidR="0021394E" w:rsidRDefault="0021394E" w:rsidP="0021394E">
      <w:pPr>
        <w:jc w:val="center"/>
      </w:pPr>
    </w:p>
    <w:p w14:paraId="25F736DB" w14:textId="18004534" w:rsidR="0021394E" w:rsidRDefault="0021394E" w:rsidP="0021394E">
      <w:pPr>
        <w:jc w:val="center"/>
      </w:pPr>
    </w:p>
    <w:p w14:paraId="5D6BA6F8" w14:textId="05F15216" w:rsidR="0021394E" w:rsidRDefault="0021394E" w:rsidP="0021394E">
      <w:pPr>
        <w:jc w:val="center"/>
      </w:pPr>
    </w:p>
    <w:p w14:paraId="15E6CF3E" w14:textId="52A9284F" w:rsidR="0021394E" w:rsidRDefault="0021394E" w:rsidP="0021394E">
      <w:pPr>
        <w:jc w:val="center"/>
      </w:pPr>
    </w:p>
    <w:p w14:paraId="3E7C2DAD" w14:textId="3CF10A8F" w:rsidR="0021394E" w:rsidRDefault="0021394E" w:rsidP="0021394E">
      <w:pPr>
        <w:jc w:val="center"/>
      </w:pPr>
    </w:p>
    <w:p w14:paraId="062ED915" w14:textId="4E4AB8E5" w:rsidR="0021394E" w:rsidRDefault="0021394E" w:rsidP="0021394E">
      <w:pPr>
        <w:jc w:val="center"/>
      </w:pPr>
    </w:p>
    <w:p w14:paraId="23A400DC" w14:textId="65C1BF54" w:rsidR="0021394E" w:rsidRDefault="0021394E" w:rsidP="0021394E">
      <w:pPr>
        <w:jc w:val="center"/>
      </w:pPr>
    </w:p>
    <w:p w14:paraId="54D5D753" w14:textId="2AB274E1" w:rsidR="0021394E" w:rsidRDefault="0021394E" w:rsidP="0021394E">
      <w:pPr>
        <w:jc w:val="center"/>
      </w:pPr>
    </w:p>
    <w:p w14:paraId="1B3A9A88" w14:textId="32470F20" w:rsidR="0021394E" w:rsidRDefault="0021394E" w:rsidP="0021394E">
      <w:pPr>
        <w:jc w:val="center"/>
      </w:pPr>
    </w:p>
    <w:p w14:paraId="6B1C0F8C" w14:textId="2E8D4E4B" w:rsidR="0021394E" w:rsidRDefault="0021394E" w:rsidP="0021394E">
      <w:pPr>
        <w:jc w:val="center"/>
      </w:pPr>
    </w:p>
    <w:p w14:paraId="7E016464" w14:textId="167545AB" w:rsidR="0021394E" w:rsidRDefault="0021394E" w:rsidP="0021394E">
      <w:pPr>
        <w:jc w:val="center"/>
      </w:pPr>
    </w:p>
    <w:p w14:paraId="2BFE75FB" w14:textId="5C00F540" w:rsidR="0021394E" w:rsidRDefault="0021394E" w:rsidP="0021394E">
      <w:pPr>
        <w:jc w:val="center"/>
      </w:pPr>
    </w:p>
    <w:p w14:paraId="2BCD74A3" w14:textId="040069A2" w:rsidR="0021394E" w:rsidRDefault="0021394E" w:rsidP="0021394E">
      <w:pPr>
        <w:jc w:val="center"/>
      </w:pPr>
    </w:p>
    <w:p w14:paraId="1EE12C38" w14:textId="3F6A14F2" w:rsidR="0021394E" w:rsidRDefault="0021394E" w:rsidP="0021394E">
      <w:pPr>
        <w:jc w:val="center"/>
      </w:pPr>
    </w:p>
    <w:p w14:paraId="63B24F05" w14:textId="4A8E5B1E" w:rsidR="0021394E" w:rsidRDefault="0021394E" w:rsidP="0021394E">
      <w:pPr>
        <w:jc w:val="center"/>
      </w:pPr>
    </w:p>
    <w:p w14:paraId="524A61BE" w14:textId="0A9499AF" w:rsidR="0021394E" w:rsidRDefault="0021394E" w:rsidP="0021394E">
      <w:pPr>
        <w:jc w:val="center"/>
      </w:pPr>
    </w:p>
    <w:p w14:paraId="01D87205" w14:textId="679ADA11" w:rsidR="0021394E" w:rsidRDefault="0021394E" w:rsidP="0021394E">
      <w:pPr>
        <w:jc w:val="center"/>
      </w:pPr>
    </w:p>
    <w:p w14:paraId="418ED8B6" w14:textId="201C945D" w:rsidR="0021394E" w:rsidRDefault="0021394E" w:rsidP="0021394E">
      <w:pPr>
        <w:jc w:val="center"/>
      </w:pPr>
    </w:p>
    <w:p w14:paraId="57A703C6" w14:textId="2C7DFCD8" w:rsidR="00732C0F" w:rsidRDefault="00732C0F" w:rsidP="0021394E">
      <w:pPr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1AA8D4CD" wp14:editId="59F87A70">
            <wp:extent cx="3200400" cy="3848100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384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9C25B" w14:textId="26821FBC" w:rsidR="00732C0F" w:rsidRDefault="00732C0F" w:rsidP="0021394E">
      <w:pPr>
        <w:jc w:val="center"/>
        <w:rPr>
          <w:noProof/>
        </w:rPr>
      </w:pPr>
    </w:p>
    <w:p w14:paraId="3E8AB37C" w14:textId="3DEB3196" w:rsidR="00732C0F" w:rsidRDefault="00732C0F" w:rsidP="0021394E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3FA96095" wp14:editId="5FEAFF94">
            <wp:extent cx="5133975" cy="3876675"/>
            <wp:effectExtent l="0" t="0" r="9525" b="9525"/>
            <wp:docPr id="3" name="Picture 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133975" cy="387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469E3" w14:textId="6F056F46" w:rsidR="0021394E" w:rsidRDefault="0021394E" w:rsidP="0021394E">
      <w:pPr>
        <w:jc w:val="center"/>
      </w:pPr>
      <w:r>
        <w:rPr>
          <w:noProof/>
        </w:rPr>
        <w:lastRenderedPageBreak/>
        <w:drawing>
          <wp:inline distT="0" distB="0" distL="0" distR="0" wp14:anchorId="06DF4DE8" wp14:editId="3755663A">
            <wp:extent cx="5943600" cy="3998595"/>
            <wp:effectExtent l="0" t="0" r="0" b="1905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98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139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xNzcyszQzNDKysDBS0lEKTi0uzszPAykwrAUAjTTWtCwAAAA="/>
  </w:docVars>
  <w:rsids>
    <w:rsidRoot w:val="0021394E"/>
    <w:rsid w:val="0021394E"/>
    <w:rsid w:val="00732C0F"/>
    <w:rsid w:val="00E70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A809C"/>
  <w15:chartTrackingRefBased/>
  <w15:docId w15:val="{F1C35E51-9352-41E8-BCFF-B202E6BB94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0</Words>
  <Characters>62</Characters>
  <Application>Microsoft Office Word</Application>
  <DocSecurity>0</DocSecurity>
  <Lines>1</Lines>
  <Paragraphs>1</Paragraphs>
  <ScaleCrop>false</ScaleCrop>
  <Company/>
  <LinksUpToDate>false</LinksUpToDate>
  <CharactersWithSpaces>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y Wattenberger</dc:creator>
  <cp:keywords/>
  <dc:description/>
  <cp:lastModifiedBy>Cory Wattenberger</cp:lastModifiedBy>
  <cp:revision>2</cp:revision>
  <dcterms:created xsi:type="dcterms:W3CDTF">2022-07-05T06:53:00Z</dcterms:created>
  <dcterms:modified xsi:type="dcterms:W3CDTF">2022-07-05T06:53:00Z</dcterms:modified>
</cp:coreProperties>
</file>